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445859" w14:textId="77777777" w:rsidR="00BD45FB" w:rsidRDefault="0031527B">
      <w:pPr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Algorithm:</w:t>
      </w:r>
    </w:p>
    <w:p w14:paraId="78FE2180" w14:textId="0A981F06" w:rsidR="0031527B" w:rsidRDefault="006F7851">
      <w:pPr>
        <w:rPr>
          <w:sz w:val="24"/>
          <w:szCs w:val="24"/>
        </w:rPr>
      </w:pPr>
      <w:r>
        <w:rPr>
          <w:sz w:val="24"/>
          <w:szCs w:val="24"/>
        </w:rPr>
        <w:tab/>
        <w:t xml:space="preserve">My encryption algorithm first generates a random integer. The characters in the message are then individually one by one converted into Unicode. Their Unicode values are then added to the random integer generated. </w:t>
      </w:r>
      <w:r w:rsidR="00EF7DD8">
        <w:rPr>
          <w:sz w:val="24"/>
          <w:szCs w:val="24"/>
        </w:rPr>
        <w:t>The final message output will include the random integer for the first character followed by the characters that correspond to the increased Unicode values</w:t>
      </w:r>
      <w:r w:rsidR="00ED3DCE">
        <w:rPr>
          <w:sz w:val="24"/>
          <w:szCs w:val="24"/>
        </w:rPr>
        <w:t>.</w:t>
      </w:r>
    </w:p>
    <w:p w14:paraId="08EACD4D" w14:textId="51BD408F" w:rsidR="004F02B5" w:rsidRDefault="004F02B5">
      <w:pPr>
        <w:rPr>
          <w:sz w:val="24"/>
          <w:szCs w:val="24"/>
        </w:rPr>
      </w:pPr>
    </w:p>
    <w:p w14:paraId="64627CB2" w14:textId="3156B532" w:rsidR="004F02B5" w:rsidRDefault="004F02B5">
      <w:pPr>
        <w:rPr>
          <w:sz w:val="24"/>
          <w:szCs w:val="24"/>
        </w:rPr>
      </w:pPr>
    </w:p>
    <w:p w14:paraId="667214A8" w14:textId="6DD1048D" w:rsidR="004F02B5" w:rsidRDefault="004F02B5">
      <w:pPr>
        <w:rPr>
          <w:sz w:val="24"/>
          <w:szCs w:val="24"/>
        </w:rPr>
      </w:pPr>
      <w:r>
        <w:rPr>
          <w:sz w:val="24"/>
          <w:szCs w:val="24"/>
        </w:rPr>
        <w:t>Random Integer</w:t>
      </w:r>
    </w:p>
    <w:p w14:paraId="06A89248" w14:textId="6051EC62" w:rsidR="004F02B5" w:rsidRDefault="004F02B5">
      <w:pPr>
        <w:rPr>
          <w:sz w:val="24"/>
          <w:szCs w:val="24"/>
        </w:rPr>
      </w:pPr>
      <w:r>
        <w:rPr>
          <w:sz w:val="24"/>
          <w:szCs w:val="24"/>
        </w:rPr>
        <w:tab/>
        <w:t>\/</w:t>
      </w:r>
    </w:p>
    <w:p w14:paraId="41E6539A" w14:textId="1F02C177" w:rsidR="004F02B5" w:rsidRDefault="004F02B5">
      <w:pPr>
        <w:rPr>
          <w:sz w:val="24"/>
          <w:szCs w:val="24"/>
        </w:rPr>
      </w:pPr>
      <w:r>
        <w:rPr>
          <w:sz w:val="24"/>
          <w:szCs w:val="24"/>
        </w:rPr>
        <w:t>Character to Unicode</w:t>
      </w:r>
    </w:p>
    <w:p w14:paraId="6B14AE30" w14:textId="7F8B5D32" w:rsidR="004F02B5" w:rsidRDefault="004F02B5">
      <w:pPr>
        <w:rPr>
          <w:sz w:val="24"/>
          <w:szCs w:val="24"/>
        </w:rPr>
      </w:pPr>
      <w:r>
        <w:rPr>
          <w:sz w:val="24"/>
          <w:szCs w:val="24"/>
        </w:rPr>
        <w:tab/>
        <w:t>\/</w:t>
      </w:r>
    </w:p>
    <w:p w14:paraId="20833144" w14:textId="1A56AB3E" w:rsidR="004F02B5" w:rsidRDefault="004F02B5">
      <w:pPr>
        <w:rPr>
          <w:sz w:val="24"/>
          <w:szCs w:val="24"/>
        </w:rPr>
      </w:pPr>
      <w:r>
        <w:rPr>
          <w:sz w:val="24"/>
          <w:szCs w:val="24"/>
        </w:rPr>
        <w:t>Unicode + Random Integer</w:t>
      </w:r>
    </w:p>
    <w:p w14:paraId="09F41729" w14:textId="1A21401A" w:rsidR="004F02B5" w:rsidRDefault="004F02B5">
      <w:pPr>
        <w:rPr>
          <w:sz w:val="24"/>
          <w:szCs w:val="24"/>
        </w:rPr>
      </w:pPr>
      <w:r>
        <w:rPr>
          <w:sz w:val="24"/>
          <w:szCs w:val="24"/>
        </w:rPr>
        <w:tab/>
        <w:t>\/</w:t>
      </w:r>
    </w:p>
    <w:p w14:paraId="08A4F0C0" w14:textId="2590D967" w:rsidR="004F02B5" w:rsidRDefault="004F02B5">
      <w:pPr>
        <w:rPr>
          <w:sz w:val="24"/>
          <w:szCs w:val="24"/>
        </w:rPr>
      </w:pPr>
      <w:r>
        <w:rPr>
          <w:sz w:val="24"/>
          <w:szCs w:val="24"/>
        </w:rPr>
        <w:t>New Unicode Number Convert to character</w:t>
      </w:r>
    </w:p>
    <w:p w14:paraId="40F111AB" w14:textId="0597F0E2" w:rsidR="004F02B5" w:rsidRDefault="004F02B5">
      <w:pPr>
        <w:rPr>
          <w:sz w:val="24"/>
          <w:szCs w:val="24"/>
        </w:rPr>
      </w:pPr>
      <w:r>
        <w:rPr>
          <w:sz w:val="24"/>
          <w:szCs w:val="24"/>
        </w:rPr>
        <w:tab/>
        <w:t>\/</w:t>
      </w:r>
    </w:p>
    <w:p w14:paraId="3100BB0F" w14:textId="6906DBF3" w:rsidR="004F02B5" w:rsidRPr="0031527B" w:rsidRDefault="004F02B5">
      <w:pPr>
        <w:rPr>
          <w:sz w:val="24"/>
          <w:szCs w:val="24"/>
        </w:rPr>
      </w:pPr>
      <w:r>
        <w:rPr>
          <w:sz w:val="24"/>
          <w:szCs w:val="24"/>
        </w:rPr>
        <w:t>Final output = (random integer)(convertedmessage)</w:t>
      </w:r>
    </w:p>
    <w:sectPr w:rsidR="004F02B5" w:rsidRPr="0031527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5575F" w14:textId="77777777" w:rsidR="00E336B2" w:rsidRDefault="00E336B2" w:rsidP="00D218A2">
      <w:pPr>
        <w:spacing w:after="0" w:line="240" w:lineRule="auto"/>
      </w:pPr>
      <w:r>
        <w:separator/>
      </w:r>
    </w:p>
  </w:endnote>
  <w:endnote w:type="continuationSeparator" w:id="0">
    <w:p w14:paraId="3730D25F" w14:textId="77777777" w:rsidR="00E336B2" w:rsidRDefault="00E336B2" w:rsidP="00D21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69C3D5" w14:textId="77777777" w:rsidR="00D218A2" w:rsidRDefault="00D218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4DD36A" w14:textId="77777777" w:rsidR="00D218A2" w:rsidRDefault="00D218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29286D" w14:textId="77777777" w:rsidR="00D218A2" w:rsidRDefault="00D218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796497" w14:textId="77777777" w:rsidR="00E336B2" w:rsidRDefault="00E336B2" w:rsidP="00D218A2">
      <w:pPr>
        <w:spacing w:after="0" w:line="240" w:lineRule="auto"/>
      </w:pPr>
      <w:r>
        <w:separator/>
      </w:r>
    </w:p>
  </w:footnote>
  <w:footnote w:type="continuationSeparator" w:id="0">
    <w:p w14:paraId="492F9C06" w14:textId="77777777" w:rsidR="00E336B2" w:rsidRDefault="00E336B2" w:rsidP="00D21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49D94E" w14:textId="77777777" w:rsidR="00D218A2" w:rsidRDefault="00D218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CC65F6" w14:textId="24304313" w:rsidR="00D218A2" w:rsidRDefault="00D218A2">
    <w:pPr>
      <w:pStyle w:val="Header"/>
    </w:pPr>
    <w:r>
      <w:t xml:space="preserve">Alec </w:t>
    </w:r>
    <w:r>
      <w:t>Lin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365B4F" w14:textId="77777777" w:rsidR="00D218A2" w:rsidRDefault="00D218A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xMTA0MzS1MDazMDdX0lEKTi0uzszPAykwqgUARf1xDCwAAAA="/>
  </w:docVars>
  <w:rsids>
    <w:rsidRoot w:val="0031527B"/>
    <w:rsid w:val="0031527B"/>
    <w:rsid w:val="004F02B5"/>
    <w:rsid w:val="006F7851"/>
    <w:rsid w:val="00BD45FB"/>
    <w:rsid w:val="00D218A2"/>
    <w:rsid w:val="00E336B2"/>
    <w:rsid w:val="00ED3DCE"/>
    <w:rsid w:val="00EF7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2231C5"/>
  <w15:chartTrackingRefBased/>
  <w15:docId w15:val="{5E4562AA-BA4E-43ED-A853-92E7FA6144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1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18A2"/>
  </w:style>
  <w:style w:type="paragraph" w:styleId="Footer">
    <w:name w:val="footer"/>
    <w:basedOn w:val="Normal"/>
    <w:link w:val="FooterChar"/>
    <w:uiPriority w:val="99"/>
    <w:unhideWhenUsed/>
    <w:rsid w:val="00D21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18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2</Words>
  <Characters>470</Characters>
  <Application>Microsoft Office Word</Application>
  <DocSecurity>0</DocSecurity>
  <Lines>3</Lines>
  <Paragraphs>1</Paragraphs>
  <ScaleCrop>false</ScaleCrop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c Lin</dc:creator>
  <cp:keywords/>
  <dc:description/>
  <cp:lastModifiedBy>Alec Lin</cp:lastModifiedBy>
  <cp:revision>6</cp:revision>
  <dcterms:created xsi:type="dcterms:W3CDTF">2018-06-14T08:55:00Z</dcterms:created>
  <dcterms:modified xsi:type="dcterms:W3CDTF">2018-06-14T09:12:00Z</dcterms:modified>
</cp:coreProperties>
</file>